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16431" w14:textId="77777777" w:rsidR="009D685F" w:rsidRPr="00D267A6" w:rsidRDefault="00165705" w:rsidP="009D68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D267A6">
        <w:rPr>
          <w:rFonts w:ascii="Times New Roman" w:eastAsia="PMingLiU" w:hAnsi="Times New Roman" w:cs="Times New Roman"/>
          <w:sz w:val="24"/>
          <w:szCs w:val="24"/>
          <w:lang w:eastAsia="zh-TW"/>
        </w:rPr>
        <w:t>朋友的</w:t>
      </w:r>
      <w:r w:rsidR="009D685F" w:rsidRPr="00D267A6">
        <w:rPr>
          <w:rFonts w:ascii="Times New Roman" w:eastAsia="PMingLiU" w:hAnsi="Times New Roman" w:cs="Times New Roman"/>
          <w:sz w:val="24"/>
          <w:szCs w:val="24"/>
          <w:lang w:eastAsia="zh-TW"/>
        </w:rPr>
        <w:t>家庭生活</w:t>
      </w:r>
      <w:r w:rsidR="00BF535B" w:rsidRPr="00D267A6">
        <w:rPr>
          <w:rFonts w:ascii="Times New Roman" w:eastAsia="PMingLiU" w:hAnsi="Times New Roman" w:cs="Times New Roman"/>
          <w:sz w:val="24"/>
          <w:szCs w:val="24"/>
          <w:lang w:eastAsia="zh-TW"/>
        </w:rPr>
        <w:t>品質</w:t>
      </w:r>
      <w:r w:rsidR="009D685F" w:rsidRPr="00D267A6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="009D685F" w:rsidRPr="00D267A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(</w:t>
      </w:r>
      <w:r w:rsidRPr="00D267A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="009D685F" w:rsidRPr="00D267A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amily life quality) </w:t>
      </w:r>
      <w:r w:rsidR="009D685F" w:rsidRPr="00D267A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D267A6" w:rsidRPr="00D267A6" w14:paraId="00016434" w14:textId="77777777" w:rsidTr="0002266F">
        <w:tc>
          <w:tcPr>
            <w:tcW w:w="1075" w:type="dxa"/>
            <w:shd w:val="clear" w:color="auto" w:fill="auto"/>
          </w:tcPr>
          <w:p w14:paraId="00016432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14:paraId="00016433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267A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效能，功能，支持</w:t>
            </w:r>
          </w:p>
        </w:tc>
      </w:tr>
      <w:tr w:rsidR="00D267A6" w:rsidRPr="00D267A6" w14:paraId="00016437" w14:textId="77777777" w:rsidTr="0002266F">
        <w:tc>
          <w:tcPr>
            <w:tcW w:w="1075" w:type="dxa"/>
            <w:shd w:val="clear" w:color="auto" w:fill="auto"/>
          </w:tcPr>
          <w:p w14:paraId="00016435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221" w:type="dxa"/>
            <w:shd w:val="clear" w:color="auto" w:fill="auto"/>
          </w:tcPr>
          <w:p w14:paraId="00016436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267A6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和諧，資源，優勢</w:t>
            </w:r>
          </w:p>
        </w:tc>
      </w:tr>
      <w:tr w:rsidR="00D267A6" w:rsidRPr="00D267A6" w14:paraId="0001643A" w14:textId="77777777" w:rsidTr="0002266F">
        <w:tc>
          <w:tcPr>
            <w:tcW w:w="1075" w:type="dxa"/>
            <w:shd w:val="clear" w:color="auto" w:fill="auto"/>
          </w:tcPr>
          <w:p w14:paraId="00016438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221" w:type="dxa"/>
            <w:shd w:val="clear" w:color="auto" w:fill="auto"/>
          </w:tcPr>
          <w:p w14:paraId="00016439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202A6B"/>
                <w:sz w:val="24"/>
                <w:szCs w:val="24"/>
                <w:shd w:val="clear" w:color="auto" w:fill="FFFFFF"/>
                <w:lang w:eastAsia="zh-TW"/>
              </w:rPr>
              <w:t>長者</w:t>
            </w:r>
          </w:p>
        </w:tc>
      </w:tr>
      <w:tr w:rsidR="00D267A6" w:rsidRPr="00D267A6" w14:paraId="0001643D" w14:textId="77777777" w:rsidTr="0002266F">
        <w:tc>
          <w:tcPr>
            <w:tcW w:w="1075" w:type="dxa"/>
            <w:shd w:val="clear" w:color="auto" w:fill="auto"/>
          </w:tcPr>
          <w:p w14:paraId="0001643B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221" w:type="dxa"/>
            <w:shd w:val="clear" w:color="auto" w:fill="auto"/>
          </w:tcPr>
          <w:p w14:paraId="0001643C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202A6B"/>
                <w:sz w:val="24"/>
                <w:szCs w:val="24"/>
                <w:shd w:val="clear" w:color="auto" w:fill="FFFFFF"/>
                <w:lang w:eastAsia="zh-TW"/>
              </w:rPr>
              <w:t>長者</w:t>
            </w:r>
          </w:p>
        </w:tc>
      </w:tr>
      <w:tr w:rsidR="00D267A6" w:rsidRPr="00D267A6" w14:paraId="00016440" w14:textId="77777777" w:rsidTr="0002266F">
        <w:tc>
          <w:tcPr>
            <w:tcW w:w="1075" w:type="dxa"/>
            <w:shd w:val="clear" w:color="auto" w:fill="auto"/>
          </w:tcPr>
          <w:p w14:paraId="0001643E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14:paraId="0001643F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6</w:t>
            </w: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D267A6" w:rsidRPr="00D267A6" w14:paraId="00016443" w14:textId="77777777" w:rsidTr="0002266F">
        <w:tc>
          <w:tcPr>
            <w:tcW w:w="1075" w:type="dxa"/>
            <w:shd w:val="clear" w:color="auto" w:fill="auto"/>
          </w:tcPr>
          <w:p w14:paraId="00016441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14:paraId="00016442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729</w:t>
            </w:r>
          </w:p>
        </w:tc>
      </w:tr>
      <w:tr w:rsidR="00D267A6" w:rsidRPr="00D267A6" w14:paraId="00016446" w14:textId="77777777" w:rsidTr="0002266F">
        <w:tc>
          <w:tcPr>
            <w:tcW w:w="1075" w:type="dxa"/>
            <w:shd w:val="clear" w:color="auto" w:fill="auto"/>
          </w:tcPr>
          <w:p w14:paraId="00016444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221" w:type="dxa"/>
            <w:shd w:val="clear" w:color="auto" w:fill="auto"/>
          </w:tcPr>
          <w:p w14:paraId="00016445" w14:textId="77777777" w:rsidR="00D267A6" w:rsidRPr="00D267A6" w:rsidRDefault="00D267A6" w:rsidP="00D267A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sz w:val="24"/>
                <w:szCs w:val="24"/>
              </w:rPr>
              <w:t xml:space="preserve">Kwan, Alex Yui-huen, </w:t>
            </w:r>
            <w:r w:rsidRPr="00D267A6">
              <w:rPr>
                <w:rFonts w:ascii="Times New Roman" w:hAnsi="Times New Roman" w:cs="Times New Roman"/>
                <w:b/>
                <w:sz w:val="24"/>
                <w:szCs w:val="24"/>
              </w:rPr>
              <w:t>Chau-kiu Cheung,</w:t>
            </w:r>
            <w:r w:rsidRPr="00D267A6">
              <w:rPr>
                <w:rFonts w:ascii="Times New Roman" w:hAnsi="Times New Roman" w:cs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D267A6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D267A6">
              <w:rPr>
                <w:rFonts w:ascii="Times New Roma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14:paraId="00016447" w14:textId="77777777" w:rsidR="009D685F" w:rsidRPr="00D267A6" w:rsidRDefault="009D685F" w:rsidP="009D68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14:paraId="00016448" w14:textId="77777777" w:rsidR="009D685F" w:rsidRPr="00D267A6" w:rsidRDefault="00165705" w:rsidP="009D68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D267A6">
        <w:rPr>
          <w:rFonts w:ascii="Times New Roman" w:eastAsia="PMingLiU" w:hAnsi="Times New Roman" w:cs="Times New Roman"/>
          <w:sz w:val="24"/>
          <w:szCs w:val="24"/>
          <w:lang w:eastAsia="zh-TW"/>
        </w:rPr>
        <w:t>朋友的</w:t>
      </w:r>
      <w:r w:rsidR="009D685F" w:rsidRPr="00D267A6">
        <w:rPr>
          <w:rFonts w:ascii="Times New Roman" w:eastAsia="PMingLiU" w:hAnsi="Times New Roman" w:cs="Times New Roman"/>
          <w:sz w:val="24"/>
          <w:szCs w:val="24"/>
          <w:lang w:eastAsia="zh-TW"/>
        </w:rPr>
        <w:t>家庭生活品質</w:t>
      </w:r>
      <w:r w:rsidR="009D685F" w:rsidRPr="00D267A6">
        <w:rPr>
          <w:rFonts w:ascii="Times New Roman" w:eastAsia="PMingLiU" w:hAnsi="Times New Roman" w:cs="Times New Roman"/>
          <w:kern w:val="2"/>
          <w:sz w:val="24"/>
          <w:szCs w:val="24"/>
          <w:lang w:eastAsia="zh-TW"/>
        </w:rPr>
        <w:t>的</w:t>
      </w:r>
      <w:r w:rsidR="009D685F" w:rsidRPr="00D267A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計分</w:t>
      </w:r>
    </w:p>
    <w:p w14:paraId="00016449" w14:textId="73CB9BA2" w:rsidR="00D267A6" w:rsidRDefault="00D267A6" w:rsidP="00D267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8"/>
        <w:gridCol w:w="1073"/>
        <w:gridCol w:w="1161"/>
        <w:gridCol w:w="1161"/>
        <w:gridCol w:w="1161"/>
        <w:gridCol w:w="1162"/>
      </w:tblGrid>
      <w:tr w:rsidR="00C91581" w:rsidRPr="006563D3" w14:paraId="7A9B6D19" w14:textId="77777777" w:rsidTr="00E14703">
        <w:tc>
          <w:tcPr>
            <w:tcW w:w="2605" w:type="dxa"/>
            <w:shd w:val="clear" w:color="auto" w:fill="auto"/>
          </w:tcPr>
          <w:p w14:paraId="5D59CAFD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bookmarkStart w:id="0" w:name="_GoBack"/>
            <w:bookmarkEnd w:id="0"/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回應</w:t>
            </w:r>
          </w:p>
        </w:tc>
        <w:tc>
          <w:tcPr>
            <w:tcW w:w="1080" w:type="dxa"/>
            <w:shd w:val="clear" w:color="auto" w:fill="auto"/>
          </w:tcPr>
          <w:p w14:paraId="58CD3316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170" w:type="dxa"/>
            <w:shd w:val="clear" w:color="auto" w:fill="auto"/>
          </w:tcPr>
          <w:p w14:paraId="532DB167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170" w:type="dxa"/>
            <w:shd w:val="clear" w:color="auto" w:fill="auto"/>
          </w:tcPr>
          <w:p w14:paraId="1AFB912A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170" w:type="dxa"/>
            <w:shd w:val="clear" w:color="auto" w:fill="auto"/>
          </w:tcPr>
          <w:p w14:paraId="3FFCBC71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170" w:type="dxa"/>
            <w:shd w:val="clear" w:color="auto" w:fill="auto"/>
          </w:tcPr>
          <w:p w14:paraId="5DD62021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C91581" w:rsidRPr="006563D3" w14:paraId="0167307A" w14:textId="77777777" w:rsidTr="00E14703">
        <w:tc>
          <w:tcPr>
            <w:tcW w:w="2605" w:type="dxa"/>
            <w:shd w:val="clear" w:color="auto" w:fill="auto"/>
          </w:tcPr>
          <w:p w14:paraId="37B5537D" w14:textId="3AFFD2FF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專案</w:t>
            </w:r>
            <w:r w:rsidRPr="0090587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1, 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2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，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4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，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5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</w:p>
        </w:tc>
        <w:tc>
          <w:tcPr>
            <w:tcW w:w="1080" w:type="dxa"/>
            <w:shd w:val="clear" w:color="auto" w:fill="auto"/>
          </w:tcPr>
          <w:p w14:paraId="4250C28B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2F442A0F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650E59F0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729D39E1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14C269F2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  <w:tr w:rsidR="00C91581" w:rsidRPr="006563D3" w14:paraId="73809EF9" w14:textId="77777777" w:rsidTr="00E14703">
        <w:tc>
          <w:tcPr>
            <w:tcW w:w="2605" w:type="dxa"/>
            <w:shd w:val="clear" w:color="auto" w:fill="auto"/>
          </w:tcPr>
          <w:p w14:paraId="6EBB5757" w14:textId="3B5CE54A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專案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3</w:t>
            </w:r>
            <w:r w:rsidRPr="0090587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, </w:t>
            </w:r>
            <w:r w:rsidRPr="00905871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6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(</w:t>
            </w:r>
            <w:r w:rsidRPr="004C6CC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反向題</w:t>
            </w: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24128617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170" w:type="dxa"/>
            <w:shd w:val="clear" w:color="auto" w:fill="auto"/>
          </w:tcPr>
          <w:p w14:paraId="75AEEB81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170" w:type="dxa"/>
            <w:shd w:val="clear" w:color="auto" w:fill="auto"/>
          </w:tcPr>
          <w:p w14:paraId="528DBB2F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252D5B7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170" w:type="dxa"/>
            <w:shd w:val="clear" w:color="auto" w:fill="auto"/>
          </w:tcPr>
          <w:p w14:paraId="5EDD8693" w14:textId="77777777" w:rsidR="00C91581" w:rsidRPr="006563D3" w:rsidRDefault="00C91581" w:rsidP="00E147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4C6CC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</w:tr>
    </w:tbl>
    <w:p w14:paraId="651E8112" w14:textId="344C4265" w:rsidR="00C91581" w:rsidRDefault="00C91581" w:rsidP="00D267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14:paraId="6C9BDDF4" w14:textId="77777777" w:rsidR="00C91581" w:rsidRPr="00D267A6" w:rsidRDefault="00C91581" w:rsidP="00D267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D267A6" w:rsidRPr="00D267A6" w14:paraId="0001644C" w14:textId="77777777" w:rsidTr="00FB30C6">
        <w:tc>
          <w:tcPr>
            <w:tcW w:w="3431" w:type="dxa"/>
            <w:shd w:val="clear" w:color="auto" w:fill="auto"/>
          </w:tcPr>
          <w:p w14:paraId="0001644A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shd w:val="clear" w:color="auto" w:fill="auto"/>
          </w:tcPr>
          <w:p w14:paraId="0001644B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行動</w:t>
            </w:r>
          </w:p>
        </w:tc>
      </w:tr>
      <w:tr w:rsidR="00D267A6" w:rsidRPr="00D267A6" w14:paraId="0001644F" w14:textId="77777777" w:rsidTr="00FB30C6">
        <w:tc>
          <w:tcPr>
            <w:tcW w:w="3431" w:type="dxa"/>
            <w:shd w:val="clear" w:color="auto" w:fill="auto"/>
          </w:tcPr>
          <w:p w14:paraId="0001644D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14:paraId="0001644E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讚賞</w:t>
            </w:r>
          </w:p>
        </w:tc>
      </w:tr>
      <w:tr w:rsidR="00D267A6" w:rsidRPr="00D267A6" w14:paraId="00016452" w14:textId="77777777" w:rsidTr="00FB30C6">
        <w:tc>
          <w:tcPr>
            <w:tcW w:w="3431" w:type="dxa"/>
            <w:shd w:val="clear" w:color="auto" w:fill="auto"/>
          </w:tcPr>
          <w:p w14:paraId="00016450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14:paraId="00016451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需要稍作推動</w:t>
            </w:r>
          </w:p>
        </w:tc>
      </w:tr>
      <w:tr w:rsidR="00D267A6" w:rsidRPr="00D267A6" w14:paraId="00016455" w14:textId="77777777" w:rsidTr="00FB30C6">
        <w:tc>
          <w:tcPr>
            <w:tcW w:w="3431" w:type="dxa"/>
            <w:shd w:val="clear" w:color="auto" w:fill="auto"/>
          </w:tcPr>
          <w:p w14:paraId="00016453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14:paraId="00016454" w14:textId="77777777" w:rsidR="00D267A6" w:rsidRPr="00D267A6" w:rsidRDefault="00D267A6" w:rsidP="00FB3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67A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需要積極推動</w:t>
            </w:r>
          </w:p>
        </w:tc>
      </w:tr>
    </w:tbl>
    <w:p w14:paraId="00016456" w14:textId="77777777" w:rsidR="00D267A6" w:rsidRPr="00D267A6" w:rsidRDefault="00D267A6" w:rsidP="00D267A6">
      <w:pPr>
        <w:rPr>
          <w:rFonts w:ascii="Times New Roman" w:hAnsi="Times New Roman" w:cs="Times New Roman"/>
          <w:sz w:val="24"/>
          <w:szCs w:val="24"/>
        </w:rPr>
      </w:pPr>
    </w:p>
    <w:p w14:paraId="00016457" w14:textId="77777777" w:rsidR="00AE5620" w:rsidRPr="00D267A6" w:rsidRDefault="00FD338D" w:rsidP="00D267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</w:rPr>
      </w:pPr>
    </w:p>
    <w:sectPr w:rsidR="00AE5620" w:rsidRPr="00D267A6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1645A" w14:textId="77777777" w:rsidR="00935237" w:rsidRDefault="00935237" w:rsidP="009D685F">
      <w:r>
        <w:separator/>
      </w:r>
    </w:p>
  </w:endnote>
  <w:endnote w:type="continuationSeparator" w:id="0">
    <w:p w14:paraId="0001645B" w14:textId="77777777" w:rsidR="00935237" w:rsidRDefault="00935237" w:rsidP="009D6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16458" w14:textId="77777777" w:rsidR="00935237" w:rsidRDefault="00935237" w:rsidP="009D685F">
      <w:r>
        <w:separator/>
      </w:r>
    </w:p>
  </w:footnote>
  <w:footnote w:type="continuationSeparator" w:id="0">
    <w:p w14:paraId="00016459" w14:textId="77777777" w:rsidR="00935237" w:rsidRDefault="00935237" w:rsidP="009D68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E3NDE3MzSzMDFV0lEKTi0uzszPAykwrAUADHZzwSwAAAA="/>
  </w:docVars>
  <w:rsids>
    <w:rsidRoot w:val="00A12049"/>
    <w:rsid w:val="0002266F"/>
    <w:rsid w:val="00165705"/>
    <w:rsid w:val="00370974"/>
    <w:rsid w:val="003D4FB3"/>
    <w:rsid w:val="007E1C01"/>
    <w:rsid w:val="00924431"/>
    <w:rsid w:val="00935237"/>
    <w:rsid w:val="009B49BC"/>
    <w:rsid w:val="009D685F"/>
    <w:rsid w:val="00A12049"/>
    <w:rsid w:val="00BF535B"/>
    <w:rsid w:val="00C91581"/>
    <w:rsid w:val="00D2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016431"/>
  <w15:chartTrackingRefBased/>
  <w15:docId w15:val="{AD77F563-DD58-4A70-8700-007D84B77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85F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685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9D685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D685F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9D685F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9D685F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D68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 (SWK)</cp:lastModifiedBy>
  <cp:revision>8</cp:revision>
  <dcterms:created xsi:type="dcterms:W3CDTF">2020-11-24T07:25:00Z</dcterms:created>
  <dcterms:modified xsi:type="dcterms:W3CDTF">2021-01-07T03:50:00Z</dcterms:modified>
</cp:coreProperties>
</file>